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D3D632" w14:textId="5D29480D" w:rsidR="00A558CE" w:rsidRPr="006305BF" w:rsidRDefault="00A558CE" w:rsidP="008D253B">
      <w:pPr>
        <w:spacing w:before="120" w:after="120" w:line="276" w:lineRule="auto"/>
        <w:rPr>
          <w:b/>
          <w:bCs/>
        </w:rPr>
      </w:pPr>
      <w:r w:rsidRPr="006305BF">
        <w:rPr>
          <w:b/>
          <w:bCs/>
        </w:rPr>
        <w:t>1. AMAÇ</w:t>
      </w:r>
      <w:r w:rsidR="00AE5066">
        <w:rPr>
          <w:b/>
          <w:bCs/>
        </w:rPr>
        <w:t xml:space="preserve"> </w:t>
      </w:r>
    </w:p>
    <w:p w14:paraId="0289AF5A" w14:textId="54F15D47" w:rsidR="0099313A" w:rsidRDefault="0099313A" w:rsidP="00D46CFC">
      <w:pPr>
        <w:spacing w:before="120" w:after="120" w:line="276" w:lineRule="auto"/>
        <w:jc w:val="both"/>
      </w:pPr>
      <w:r w:rsidRPr="0099313A">
        <w:t xml:space="preserve">Bu talimat Kütahya </w:t>
      </w:r>
      <w:r>
        <w:t>Sağlık Bilimleri</w:t>
      </w:r>
      <w:r w:rsidRPr="0099313A">
        <w:t xml:space="preserve"> Üniversitesi </w:t>
      </w:r>
      <w:r>
        <w:t>Merkezi Araştırma</w:t>
      </w:r>
      <w:r w:rsidRPr="0099313A">
        <w:t xml:space="preserve"> Laboratuvarında bulunan </w:t>
      </w:r>
      <w:r w:rsidR="005B12DD">
        <w:t>Buzdolabı</w:t>
      </w:r>
      <w:r w:rsidRPr="0099313A">
        <w:t xml:space="preserve"> kullanımına</w:t>
      </w:r>
      <w:r w:rsidR="00FC480A">
        <w:t xml:space="preserve"> ve bakımına</w:t>
      </w:r>
      <w:r w:rsidRPr="0099313A">
        <w:t xml:space="preserve"> yönelik işlemleri belirler. </w:t>
      </w:r>
    </w:p>
    <w:p w14:paraId="3498B4D8" w14:textId="78CA436D" w:rsidR="00A558CE" w:rsidRPr="00251481" w:rsidRDefault="00A558CE" w:rsidP="008D253B">
      <w:pPr>
        <w:spacing w:before="120" w:after="120" w:line="276" w:lineRule="auto"/>
        <w:jc w:val="both"/>
        <w:rPr>
          <w:b/>
          <w:bCs/>
        </w:rPr>
      </w:pPr>
      <w:r w:rsidRPr="00251481">
        <w:rPr>
          <w:b/>
          <w:bCs/>
        </w:rPr>
        <w:t>2. KAPSAM</w:t>
      </w:r>
    </w:p>
    <w:p w14:paraId="615EA48C" w14:textId="16850BA6" w:rsidR="00A558CE" w:rsidRPr="006305BF" w:rsidRDefault="00290566" w:rsidP="008D253B">
      <w:pPr>
        <w:spacing w:before="120" w:after="120" w:line="276" w:lineRule="auto"/>
        <w:jc w:val="both"/>
      </w:pPr>
      <w:r w:rsidRPr="00290566">
        <w:t xml:space="preserve">Bu </w:t>
      </w:r>
      <w:r w:rsidR="00251481">
        <w:t>t</w:t>
      </w:r>
      <w:r w:rsidRPr="00290566">
        <w:t>alimat</w:t>
      </w:r>
      <w:r>
        <w:t>,</w:t>
      </w:r>
      <w:r w:rsidR="00251481">
        <w:t xml:space="preserve"> laboratuvar çalışmalarındaki </w:t>
      </w:r>
      <w:r w:rsidR="0099313A">
        <w:t xml:space="preserve">ölçümler </w:t>
      </w:r>
      <w:r w:rsidR="00251481">
        <w:t xml:space="preserve">için kullanılan </w:t>
      </w:r>
      <w:r w:rsidR="005B12DD">
        <w:t>Buzdolabı</w:t>
      </w:r>
      <w:r w:rsidR="00251481">
        <w:t xml:space="preserve"> kullanımını</w:t>
      </w:r>
      <w:r w:rsidR="00FC480A">
        <w:t xml:space="preserve"> ve</w:t>
      </w:r>
      <w:r>
        <w:t xml:space="preserve"> bakım</w:t>
      </w:r>
      <w:r w:rsidR="00251481">
        <w:t>ını</w:t>
      </w:r>
      <w:r>
        <w:t xml:space="preserve"> kapsar.</w:t>
      </w:r>
    </w:p>
    <w:p w14:paraId="2EB619E0" w14:textId="557CB0FB" w:rsidR="00A558CE" w:rsidRPr="006305BF" w:rsidRDefault="00A558CE" w:rsidP="00C67B7E">
      <w:pPr>
        <w:tabs>
          <w:tab w:val="left" w:pos="8460"/>
        </w:tabs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>3. SO</w:t>
      </w:r>
      <w:r w:rsidR="00BA5AA8" w:rsidRPr="006305BF">
        <w:rPr>
          <w:b/>
          <w:bCs/>
        </w:rPr>
        <w:t>RUMLULUK</w:t>
      </w:r>
      <w:r w:rsidR="00C67B7E" w:rsidRPr="006305BF">
        <w:rPr>
          <w:b/>
          <w:bCs/>
        </w:rPr>
        <w:tab/>
      </w:r>
    </w:p>
    <w:p w14:paraId="1B0B7773" w14:textId="58405724" w:rsidR="00A558CE" w:rsidRDefault="0016492A" w:rsidP="00EE5948">
      <w:pPr>
        <w:spacing w:before="120" w:after="120" w:line="276" w:lineRule="auto"/>
        <w:jc w:val="both"/>
      </w:pPr>
      <w:r>
        <w:t>Laboratuvar Birim Sorumlusu</w:t>
      </w:r>
    </w:p>
    <w:p w14:paraId="590066D6" w14:textId="79E41998" w:rsidR="0016492A" w:rsidRPr="006305BF" w:rsidRDefault="0016492A" w:rsidP="00EE5948">
      <w:pPr>
        <w:spacing w:before="120" w:after="120" w:line="276" w:lineRule="auto"/>
        <w:jc w:val="both"/>
      </w:pPr>
      <w:r>
        <w:t>Laboratuvar Personeli</w:t>
      </w:r>
    </w:p>
    <w:p w14:paraId="655F6DD9" w14:textId="77777777" w:rsidR="00A558CE" w:rsidRPr="006305BF" w:rsidRDefault="00A558CE" w:rsidP="008D253B">
      <w:pPr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>4. TANIMLAR VE KISALTMALAR</w:t>
      </w:r>
    </w:p>
    <w:p w14:paraId="01D552D2" w14:textId="7FA9A7B0" w:rsidR="00686889" w:rsidRPr="006305BF" w:rsidRDefault="00251481" w:rsidP="006B1AB3">
      <w:pPr>
        <w:pStyle w:val="GvdeMetni"/>
        <w:spacing w:before="120" w:after="120" w:line="276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sz w:val="24"/>
          <w:szCs w:val="24"/>
        </w:rPr>
        <w:t>-</w:t>
      </w:r>
    </w:p>
    <w:p w14:paraId="0A459B02" w14:textId="49813D12" w:rsidR="00A558CE" w:rsidRPr="006305BF" w:rsidRDefault="00A558CE" w:rsidP="008D253B">
      <w:pPr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>5. UYGULAMA</w:t>
      </w:r>
    </w:p>
    <w:p w14:paraId="2B58453D" w14:textId="2597475C" w:rsidR="00A558CE" w:rsidRPr="006305BF" w:rsidRDefault="001F2E09" w:rsidP="008D253B">
      <w:pPr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 xml:space="preserve">5.1. </w:t>
      </w:r>
      <w:r w:rsidR="0016492A">
        <w:rPr>
          <w:b/>
          <w:bCs/>
        </w:rPr>
        <w:t>Cihazın Kullanılması</w:t>
      </w:r>
    </w:p>
    <w:p w14:paraId="57A7BC3F" w14:textId="405E3D84" w:rsidR="0016492A" w:rsidRPr="0016492A" w:rsidRDefault="0016492A" w:rsidP="0016492A">
      <w:pPr>
        <w:spacing w:line="360" w:lineRule="auto"/>
        <w:jc w:val="both"/>
      </w:pPr>
      <w:r>
        <w:rPr>
          <w:b/>
        </w:rPr>
        <w:t>5</w:t>
      </w:r>
      <w:r w:rsidRPr="0016492A">
        <w:rPr>
          <w:b/>
        </w:rPr>
        <w:t>.1.1.</w:t>
      </w:r>
      <w:r w:rsidR="00251481">
        <w:rPr>
          <w:b/>
        </w:rPr>
        <w:t xml:space="preserve"> </w:t>
      </w:r>
      <w:r w:rsidR="005B12DD" w:rsidRPr="005B12DD">
        <w:t>İlk defa çalıştırma durumunda buzdolabının fişini takınız. Buzdolabının fişini taşınma durumları ya da temizlik haricinde çıkarmayınız.</w:t>
      </w:r>
    </w:p>
    <w:p w14:paraId="58EDAFFA" w14:textId="0503F558" w:rsidR="0016492A" w:rsidRPr="0016492A" w:rsidRDefault="0016492A" w:rsidP="0016492A">
      <w:pPr>
        <w:spacing w:line="360" w:lineRule="auto"/>
        <w:jc w:val="both"/>
      </w:pPr>
      <w:r>
        <w:rPr>
          <w:b/>
        </w:rPr>
        <w:t>5</w:t>
      </w:r>
      <w:r w:rsidRPr="0016492A">
        <w:rPr>
          <w:b/>
        </w:rPr>
        <w:t>.1.2.</w:t>
      </w:r>
      <w:r w:rsidR="005B12DD">
        <w:t xml:space="preserve"> </w:t>
      </w:r>
      <w:r w:rsidR="005B12DD" w:rsidRPr="005B12DD">
        <w:t>Buzdolabının ana bölmesi içerisinde yer alan butonu çevirerek soğutma seviyesini istediğiniz kademeye getirerek ayarlayınız.</w:t>
      </w:r>
    </w:p>
    <w:p w14:paraId="3184E3A9" w14:textId="512785C4" w:rsidR="0016492A" w:rsidRPr="0016492A" w:rsidRDefault="00686889" w:rsidP="0016492A">
      <w:pPr>
        <w:pStyle w:val="stBilgi"/>
        <w:spacing w:line="360" w:lineRule="auto"/>
        <w:jc w:val="both"/>
      </w:pPr>
      <w:r>
        <w:rPr>
          <w:b/>
        </w:rPr>
        <w:t>5</w:t>
      </w:r>
      <w:r w:rsidR="0016492A" w:rsidRPr="0016492A">
        <w:rPr>
          <w:b/>
        </w:rPr>
        <w:t>.1.3.</w:t>
      </w:r>
      <w:r w:rsidR="0016492A" w:rsidRPr="0016492A">
        <w:rPr>
          <w:b/>
          <w:bCs/>
        </w:rPr>
        <w:t xml:space="preserve"> </w:t>
      </w:r>
      <w:r w:rsidR="005B12DD" w:rsidRPr="005B12DD">
        <w:tab/>
        <w:t xml:space="preserve">Buzdolabının üst bölmesinde -15 </w:t>
      </w:r>
      <w:r w:rsidR="005B12DD" w:rsidRPr="005B12DD">
        <w:rPr>
          <w:vertAlign w:val="superscript"/>
        </w:rPr>
        <w:t>o</w:t>
      </w:r>
      <w:r w:rsidR="005B12DD" w:rsidRPr="005B12DD">
        <w:t xml:space="preserve">C, ana bölmede +4 </w:t>
      </w:r>
      <w:r w:rsidR="005B12DD" w:rsidRPr="005B12DD">
        <w:rPr>
          <w:vertAlign w:val="superscript"/>
        </w:rPr>
        <w:t>o</w:t>
      </w:r>
      <w:r w:rsidR="005B12DD" w:rsidRPr="005B12DD">
        <w:t>C’de muhafaza etmek istediğiniz malzemeleri yerleştiriniz.</w:t>
      </w:r>
    </w:p>
    <w:p w14:paraId="18DA3473" w14:textId="5EBDF04D" w:rsidR="0099313A" w:rsidRDefault="00686889" w:rsidP="00D46CFC">
      <w:pPr>
        <w:pStyle w:val="stBilgi"/>
        <w:spacing w:line="360" w:lineRule="auto"/>
      </w:pPr>
      <w:r>
        <w:rPr>
          <w:b/>
        </w:rPr>
        <w:t>5</w:t>
      </w:r>
      <w:r w:rsidR="0016492A" w:rsidRPr="0016492A">
        <w:rPr>
          <w:b/>
        </w:rPr>
        <w:t xml:space="preserve">.1.4. </w:t>
      </w:r>
      <w:r w:rsidR="005B12DD" w:rsidRPr="005B12DD">
        <w:t>Buzdolabı bölmeleri içerisinden kullanım amacıyla malzemelerinizi aldıktan sonra buzdolabı bölmelerinin kapaklarını açık bırakmayınız!</w:t>
      </w:r>
    </w:p>
    <w:p w14:paraId="4F7869A8" w14:textId="7BBC7DE0" w:rsidR="0016492A" w:rsidRPr="0016492A" w:rsidRDefault="00686889" w:rsidP="005B12DD">
      <w:pPr>
        <w:pStyle w:val="stBilgi"/>
        <w:spacing w:line="360" w:lineRule="auto"/>
        <w:jc w:val="both"/>
      </w:pPr>
      <w:r>
        <w:rPr>
          <w:b/>
        </w:rPr>
        <w:t>5</w:t>
      </w:r>
      <w:r w:rsidR="0016492A" w:rsidRPr="0016492A">
        <w:rPr>
          <w:b/>
        </w:rPr>
        <w:t>.1.5.</w:t>
      </w:r>
      <w:r w:rsidR="00251481">
        <w:t xml:space="preserve"> </w:t>
      </w:r>
      <w:r w:rsidR="005B12DD" w:rsidRPr="005B12DD">
        <w:t>Buzdolabı içerisinde sıvı malzemeler saklıyorsanız sıvı ve katı yoğunluk farkına dikkat edecek şekilde kaplarınızı doldurunuz. Malzemeleri muhafaza edeceğiniz kapları, kap içerisine yerleştirdiğiniz malzemeye göre seçiniz</w:t>
      </w:r>
    </w:p>
    <w:p w14:paraId="2DFDBCA6" w14:textId="74E16422" w:rsidR="00A558CE" w:rsidRPr="006305BF" w:rsidRDefault="001F2E09" w:rsidP="008D253B">
      <w:pPr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 xml:space="preserve">5.2. </w:t>
      </w:r>
      <w:r w:rsidR="00686889">
        <w:rPr>
          <w:b/>
          <w:bCs/>
        </w:rPr>
        <w:t>Cihazın Bakımı</w:t>
      </w:r>
    </w:p>
    <w:p w14:paraId="60203F50" w14:textId="1EC516A1" w:rsidR="00686889" w:rsidRPr="00686889" w:rsidRDefault="00686889" w:rsidP="00170E57">
      <w:pPr>
        <w:spacing w:line="360" w:lineRule="auto"/>
        <w:jc w:val="both"/>
      </w:pPr>
      <w:r>
        <w:rPr>
          <w:b/>
        </w:rPr>
        <w:t>5</w:t>
      </w:r>
      <w:r w:rsidRPr="00686889">
        <w:rPr>
          <w:b/>
        </w:rPr>
        <w:t>.2.1.</w:t>
      </w:r>
      <w:r w:rsidRPr="00686889">
        <w:t xml:space="preserve">Cihazın </w:t>
      </w:r>
      <w:r w:rsidR="00170E57">
        <w:t>temizliği ortam sıcaklığında ve kullanıldıktan sonra distile su ile iyice silinerek yapılır.</w:t>
      </w:r>
    </w:p>
    <w:p w14:paraId="1ED5BE3E" w14:textId="72F5CE85" w:rsidR="00686889" w:rsidRPr="006305BF" w:rsidRDefault="00686889" w:rsidP="00686889">
      <w:pPr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 xml:space="preserve">6. </w:t>
      </w:r>
      <w:r>
        <w:rPr>
          <w:b/>
          <w:bCs/>
        </w:rPr>
        <w:t>KAYITLAR</w:t>
      </w:r>
    </w:p>
    <w:p w14:paraId="65E03B70" w14:textId="556C95D1" w:rsidR="00170E57" w:rsidRPr="00170E57" w:rsidRDefault="00686889" w:rsidP="008D253B">
      <w:pPr>
        <w:spacing w:before="120" w:after="120" w:line="276" w:lineRule="auto"/>
        <w:jc w:val="both"/>
        <w:rPr>
          <w:b/>
          <w:bCs/>
        </w:rPr>
      </w:pPr>
      <w:r>
        <w:rPr>
          <w:b/>
          <w:bCs/>
        </w:rPr>
        <w:t>6</w:t>
      </w:r>
      <w:r w:rsidRPr="006305BF">
        <w:rPr>
          <w:b/>
          <w:bCs/>
        </w:rPr>
        <w:t>.</w:t>
      </w:r>
      <w:r>
        <w:rPr>
          <w:b/>
          <w:bCs/>
        </w:rPr>
        <w:t>1</w:t>
      </w:r>
      <w:r w:rsidRPr="006305BF">
        <w:rPr>
          <w:b/>
          <w:bCs/>
        </w:rPr>
        <w:t xml:space="preserve">. </w:t>
      </w:r>
      <w:r w:rsidR="00D7290D">
        <w:t>KUYAM.F2.</w:t>
      </w:r>
      <w:r w:rsidR="00A078D5" w:rsidRPr="00170E57">
        <w:t xml:space="preserve"> </w:t>
      </w:r>
      <w:r w:rsidRPr="00A078D5">
        <w:t xml:space="preserve">Cihaz </w:t>
      </w:r>
      <w:r w:rsidR="00170E57">
        <w:t xml:space="preserve">Kullanım Çizelgesi </w:t>
      </w:r>
      <w:r w:rsidRPr="00A078D5">
        <w:t>Formu</w:t>
      </w:r>
      <w:r w:rsidR="00A078D5">
        <w:rPr>
          <w:b/>
          <w:bCs/>
        </w:rPr>
        <w:t xml:space="preserve"> </w:t>
      </w:r>
    </w:p>
    <w:p w14:paraId="071B3247" w14:textId="304637FE" w:rsidR="00A558CE" w:rsidRPr="00A078D5" w:rsidRDefault="00A078D5" w:rsidP="00A078D5">
      <w:pPr>
        <w:spacing w:before="120" w:after="120" w:line="276" w:lineRule="auto"/>
        <w:jc w:val="both"/>
        <w:rPr>
          <w:b/>
          <w:bCs/>
        </w:rPr>
      </w:pPr>
      <w:r>
        <w:rPr>
          <w:b/>
          <w:bCs/>
        </w:rPr>
        <w:t>7</w:t>
      </w:r>
      <w:r w:rsidR="00404351" w:rsidRPr="006305BF">
        <w:rPr>
          <w:b/>
          <w:bCs/>
        </w:rPr>
        <w:t xml:space="preserve">. </w:t>
      </w:r>
      <w:r w:rsidR="00A558CE" w:rsidRPr="006305BF">
        <w:rPr>
          <w:b/>
          <w:bCs/>
        </w:rPr>
        <w:t>İLGİLİ DOKÜMANLAR</w:t>
      </w:r>
    </w:p>
    <w:p w14:paraId="2A53734E" w14:textId="35B6F232" w:rsidR="007750AE" w:rsidRPr="0099313A" w:rsidRDefault="0099313A" w:rsidP="0099313A">
      <w:pPr>
        <w:pStyle w:val="ListeParagraf"/>
        <w:numPr>
          <w:ilvl w:val="1"/>
          <w:numId w:val="7"/>
        </w:numPr>
        <w:spacing w:before="120" w:after="120" w:line="276" w:lineRule="auto"/>
        <w:jc w:val="both"/>
        <w:rPr>
          <w:b/>
          <w:bCs/>
        </w:rPr>
      </w:pPr>
      <w:r w:rsidRPr="0099313A">
        <w:t>Firma tarafından verilen cihaza ait kullanım kılavuzu</w:t>
      </w:r>
    </w:p>
    <w:sectPr w:rsidR="007750AE" w:rsidRPr="0099313A" w:rsidSect="0006585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851" w:right="851" w:bottom="851" w:left="851" w:header="567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A4545C2" w14:textId="77777777" w:rsidR="0003711D" w:rsidRDefault="0003711D" w:rsidP="009F6313">
      <w:r>
        <w:separator/>
      </w:r>
    </w:p>
  </w:endnote>
  <w:endnote w:type="continuationSeparator" w:id="0">
    <w:p w14:paraId="4713A005" w14:textId="77777777" w:rsidR="0003711D" w:rsidRDefault="0003711D" w:rsidP="009F63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ookmanTurk">
    <w:altName w:val="Courier New"/>
    <w:charset w:val="00"/>
    <w:family w:val="auto"/>
    <w:pitch w:val="variable"/>
    <w:sig w:usb0="03000000" w:usb1="00000000" w:usb2="00000000" w:usb3="00000000" w:csb0="00000001" w:csb1="00000000"/>
  </w:font>
  <w:font w:name="Times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EB9430" w14:textId="77777777" w:rsidR="00D7290D" w:rsidRDefault="00D7290D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oKlavuzu"/>
      <w:tblW w:w="5260" w:type="pct"/>
      <w:tblLook w:val="04A0" w:firstRow="1" w:lastRow="0" w:firstColumn="1" w:lastColumn="0" w:noHBand="0" w:noVBand="1"/>
    </w:tblPr>
    <w:tblGrid>
      <w:gridCol w:w="5098"/>
      <w:gridCol w:w="5626"/>
    </w:tblGrid>
    <w:tr w:rsidR="00142AF6" w14:paraId="1AA6E998" w14:textId="77777777" w:rsidTr="00142AF6">
      <w:trPr>
        <w:trHeight w:val="275"/>
      </w:trPr>
      <w:tc>
        <w:tcPr>
          <w:tcW w:w="2377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71B0FC12" w14:textId="50D1A1D8" w:rsidR="00142AF6" w:rsidRDefault="00142AF6" w:rsidP="00492901">
          <w:pPr>
            <w:pStyle w:val="AltBilgi"/>
            <w:jc w:val="center"/>
            <w:rPr>
              <w:sz w:val="20"/>
            </w:rPr>
          </w:pPr>
          <w:r>
            <w:rPr>
              <w:sz w:val="20"/>
            </w:rPr>
            <w:t xml:space="preserve">Hazırlayan </w:t>
          </w:r>
        </w:p>
      </w:tc>
      <w:tc>
        <w:tcPr>
          <w:tcW w:w="2623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35B277B3" w14:textId="56B25C04" w:rsidR="00142AF6" w:rsidRDefault="00142AF6" w:rsidP="00492901">
          <w:pPr>
            <w:pStyle w:val="AltBilgi"/>
            <w:jc w:val="center"/>
            <w:rPr>
              <w:sz w:val="20"/>
            </w:rPr>
          </w:pPr>
          <w:r>
            <w:rPr>
              <w:sz w:val="20"/>
            </w:rPr>
            <w:t xml:space="preserve">Onaylayan </w:t>
          </w:r>
        </w:p>
      </w:tc>
    </w:tr>
    <w:tr w:rsidR="00142AF6" w14:paraId="46973DD9" w14:textId="77777777" w:rsidTr="00142AF6">
      <w:trPr>
        <w:trHeight w:val="350"/>
      </w:trPr>
      <w:tc>
        <w:tcPr>
          <w:tcW w:w="2377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390503AA" w14:textId="0580E59E" w:rsidR="00142AF6" w:rsidRDefault="00E93234" w:rsidP="001542B2">
          <w:pPr>
            <w:pStyle w:val="AltBilgi"/>
            <w:jc w:val="center"/>
            <w:rPr>
              <w:sz w:val="20"/>
            </w:rPr>
          </w:pPr>
          <w:r>
            <w:rPr>
              <w:sz w:val="20"/>
            </w:rPr>
            <w:t>K</w:t>
          </w:r>
          <w:r w:rsidR="00D7290D">
            <w:rPr>
              <w:sz w:val="20"/>
            </w:rPr>
            <w:t xml:space="preserve">alite </w:t>
          </w:r>
          <w:r>
            <w:rPr>
              <w:sz w:val="20"/>
            </w:rPr>
            <w:t>Koordinatörlüğü</w:t>
          </w:r>
        </w:p>
      </w:tc>
      <w:tc>
        <w:tcPr>
          <w:tcW w:w="2623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4FB7507A" w14:textId="27E60254" w:rsidR="00142AF6" w:rsidRDefault="00142AF6" w:rsidP="001542B2">
          <w:pPr>
            <w:pStyle w:val="AltBilgi"/>
            <w:jc w:val="center"/>
            <w:rPr>
              <w:sz w:val="20"/>
            </w:rPr>
          </w:pPr>
          <w:r>
            <w:rPr>
              <w:sz w:val="20"/>
            </w:rPr>
            <w:t>Rektör</w:t>
          </w:r>
        </w:p>
      </w:tc>
    </w:tr>
  </w:tbl>
  <w:p w14:paraId="01C62A11" w14:textId="50505922" w:rsidR="0098718D" w:rsidRPr="001A37D5" w:rsidRDefault="0098718D" w:rsidP="00464F5D">
    <w:pPr>
      <w:pStyle w:val="AltBilgi"/>
      <w:jc w:val="center"/>
      <w:rPr>
        <w:color w:val="FF0000"/>
        <w:sz w:val="18"/>
        <w:szCs w:val="18"/>
      </w:rPr>
    </w:pPr>
    <w:r w:rsidRPr="001A37D5">
      <w:rPr>
        <w:color w:val="FF0000"/>
        <w:sz w:val="18"/>
        <w:szCs w:val="18"/>
      </w:rPr>
      <w:t>Önemli: Kalite Yönetim Sistemi’ne ait güncel dokümanlar https://kys.ksbu.edu.tr/</w:t>
    </w:r>
    <w:r w:rsidRPr="001A37D5">
      <w:rPr>
        <w:rStyle w:val="Kpr"/>
        <w:color w:val="FF0000"/>
        <w:sz w:val="18"/>
        <w:szCs w:val="18"/>
        <w:u w:val="none"/>
      </w:rPr>
      <w:t xml:space="preserve"> </w:t>
    </w:r>
    <w:r w:rsidRPr="001A37D5">
      <w:rPr>
        <w:color w:val="FF0000"/>
        <w:sz w:val="18"/>
        <w:szCs w:val="18"/>
      </w:rPr>
      <w:t>internet sayfasında bulunmaktadır. Basılan dokümanlar “Kontrolsüz Kopya” hükmündedir</w:t>
    </w:r>
    <w:r w:rsidR="006B63CB">
      <w:rPr>
        <w:color w:val="FF0000"/>
        <w:sz w:val="18"/>
        <w:szCs w:val="18"/>
      </w:rPr>
      <w:t>.</w:t>
    </w:r>
  </w:p>
  <w:p w14:paraId="5E997E90" w14:textId="77777777" w:rsidR="00312843" w:rsidRDefault="00312843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B0EE03" w14:textId="77777777" w:rsidR="00D7290D" w:rsidRDefault="00D7290D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348D7D3" w14:textId="77777777" w:rsidR="0003711D" w:rsidRDefault="0003711D" w:rsidP="009F6313">
      <w:r>
        <w:separator/>
      </w:r>
    </w:p>
  </w:footnote>
  <w:footnote w:type="continuationSeparator" w:id="0">
    <w:p w14:paraId="079B9F1B" w14:textId="77777777" w:rsidR="0003711D" w:rsidRDefault="0003711D" w:rsidP="009F63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C1A659" w14:textId="77777777" w:rsidR="00D7290D" w:rsidRDefault="00D7290D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655"/>
      <w:gridCol w:w="5144"/>
      <w:gridCol w:w="1560"/>
      <w:gridCol w:w="1835"/>
    </w:tblGrid>
    <w:tr w:rsidR="00D7290D" w14:paraId="562DF390" w14:textId="77777777" w:rsidTr="00444E6C">
      <w:trPr>
        <w:trHeight w:val="302"/>
      </w:trPr>
      <w:tc>
        <w:tcPr>
          <w:tcW w:w="812" w:type="pct"/>
          <w:vMerge w:val="restart"/>
          <w:tcBorders>
            <w:right w:val="nil"/>
          </w:tcBorders>
        </w:tcPr>
        <w:p w14:paraId="2B0764D2" w14:textId="08D75A98" w:rsidR="00D7290D" w:rsidRDefault="00D7290D" w:rsidP="00D7290D">
          <w:pPr>
            <w:pStyle w:val="stBilgi"/>
          </w:pPr>
          <w:r>
            <w:rPr>
              <w:noProof/>
            </w:rPr>
            <w:drawing>
              <wp:anchor distT="0" distB="0" distL="114300" distR="114300" simplePos="0" relativeHeight="251661312" behindDoc="0" locked="0" layoutInCell="1" allowOverlap="1" wp14:anchorId="48BB3EFA" wp14:editId="06501E18">
                <wp:simplePos x="0" y="0"/>
                <wp:positionH relativeFrom="column">
                  <wp:posOffset>145415</wp:posOffset>
                </wp:positionH>
                <wp:positionV relativeFrom="paragraph">
                  <wp:posOffset>-14605</wp:posOffset>
                </wp:positionV>
                <wp:extent cx="688975" cy="767715"/>
                <wp:effectExtent l="0" t="0" r="0" b="0"/>
                <wp:wrapNone/>
                <wp:docPr id="107634248" name="Resim 3" descr="logo, grafik, amblem, simge, sembol içeren bir resim&#10;&#10;Açıklama otomatik olarak oluşturuldu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07634248" name="Resim 3" descr="logo, grafik, amblem, simge, sembol içeren bir resim&#10;&#10;Açıklama otomatik olarak oluşturuldu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88975" cy="76771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2523" w:type="pct"/>
          <w:vMerge w:val="restart"/>
          <w:tcBorders>
            <w:right w:val="single" w:sz="4" w:space="0" w:color="auto"/>
          </w:tcBorders>
          <w:vAlign w:val="center"/>
        </w:tcPr>
        <w:p w14:paraId="49B0071D" w14:textId="70F7AF8C" w:rsidR="00D7290D" w:rsidRPr="00606FF5" w:rsidRDefault="00D7290D" w:rsidP="00D7290D">
          <w:pPr>
            <w:tabs>
              <w:tab w:val="center" w:pos="4536"/>
              <w:tab w:val="right" w:pos="9072"/>
            </w:tabs>
            <w:jc w:val="center"/>
            <w:rPr>
              <w:b/>
              <w:color w:val="000000" w:themeColor="text1"/>
              <w:sz w:val="20"/>
              <w:szCs w:val="20"/>
            </w:rPr>
          </w:pPr>
          <w:r w:rsidRPr="00606FF5">
            <w:rPr>
              <w:b/>
              <w:color w:val="000000" w:themeColor="text1"/>
              <w:sz w:val="20"/>
              <w:szCs w:val="20"/>
            </w:rPr>
            <w:t>T.C.</w:t>
          </w:r>
        </w:p>
        <w:p w14:paraId="0A5738D2" w14:textId="3338CB0E" w:rsidR="00D7290D" w:rsidRPr="00DB66C0" w:rsidRDefault="00D7290D" w:rsidP="00D7290D">
          <w:pPr>
            <w:tabs>
              <w:tab w:val="center" w:pos="4536"/>
              <w:tab w:val="right" w:pos="9072"/>
            </w:tabs>
            <w:jc w:val="center"/>
            <w:rPr>
              <w:b/>
              <w:color w:val="000000" w:themeColor="text1"/>
              <w:sz w:val="20"/>
              <w:szCs w:val="20"/>
            </w:rPr>
          </w:pPr>
          <w:r>
            <w:rPr>
              <w:b/>
              <w:color w:val="000000" w:themeColor="text1"/>
              <w:sz w:val="20"/>
              <w:szCs w:val="20"/>
            </w:rPr>
            <w:t>KÜTAHYA SAĞLIK BİLİMLERİ</w:t>
          </w:r>
          <w:r w:rsidRPr="00606FF5">
            <w:rPr>
              <w:b/>
              <w:color w:val="000000" w:themeColor="text1"/>
              <w:sz w:val="20"/>
              <w:szCs w:val="20"/>
            </w:rPr>
            <w:t xml:space="preserve"> ÜNİVERSİTESİ</w:t>
          </w:r>
        </w:p>
      </w:tc>
      <w:tc>
        <w:tcPr>
          <w:tcW w:w="765" w:type="pct"/>
          <w:tcBorders>
            <w:right w:val="single" w:sz="4" w:space="0" w:color="auto"/>
          </w:tcBorders>
          <w:vAlign w:val="center"/>
        </w:tcPr>
        <w:p w14:paraId="59BB7AC2" w14:textId="1496C8F1" w:rsidR="00D7290D" w:rsidRPr="00DB66C0" w:rsidRDefault="00D7290D" w:rsidP="00D7290D">
          <w:pPr>
            <w:rPr>
              <w:b/>
              <w:color w:val="000000" w:themeColor="text1"/>
              <w:sz w:val="20"/>
              <w:szCs w:val="20"/>
            </w:rPr>
          </w:pPr>
          <w:r>
            <w:rPr>
              <w:b/>
              <w:color w:val="000000" w:themeColor="text1"/>
              <w:sz w:val="20"/>
              <w:szCs w:val="20"/>
            </w:rPr>
            <w:t>Doküman No</w:t>
          </w:r>
        </w:p>
      </w:tc>
      <w:tc>
        <w:tcPr>
          <w:tcW w:w="900" w:type="pct"/>
          <w:tcBorders>
            <w:left w:val="single" w:sz="4" w:space="0" w:color="auto"/>
          </w:tcBorders>
        </w:tcPr>
        <w:p w14:paraId="4F2B9633" w14:textId="51583521" w:rsidR="00D7290D" w:rsidRPr="00D7290D" w:rsidRDefault="00D7290D" w:rsidP="00D7290D">
          <w:pPr>
            <w:jc w:val="center"/>
            <w:rPr>
              <w:sz w:val="20"/>
              <w:szCs w:val="10"/>
            </w:rPr>
          </w:pPr>
          <w:r>
            <w:rPr>
              <w:sz w:val="20"/>
            </w:rPr>
            <w:t>KUYAM.TL20</w:t>
          </w:r>
        </w:p>
      </w:tc>
    </w:tr>
    <w:tr w:rsidR="00D7290D" w14:paraId="099F0CCD" w14:textId="77777777" w:rsidTr="00444E6C">
      <w:trPr>
        <w:trHeight w:val="302"/>
      </w:trPr>
      <w:tc>
        <w:tcPr>
          <w:tcW w:w="812" w:type="pct"/>
          <w:vMerge/>
          <w:tcBorders>
            <w:bottom w:val="single" w:sz="4" w:space="0" w:color="auto"/>
            <w:right w:val="nil"/>
          </w:tcBorders>
        </w:tcPr>
        <w:p w14:paraId="3DC469F8" w14:textId="77777777" w:rsidR="00D7290D" w:rsidRPr="00606FF5" w:rsidRDefault="00D7290D" w:rsidP="00D7290D">
          <w:pPr>
            <w:pStyle w:val="stBilgi"/>
            <w:rPr>
              <w:b/>
              <w:color w:val="000000" w:themeColor="text1"/>
              <w:sz w:val="20"/>
              <w:szCs w:val="20"/>
            </w:rPr>
          </w:pPr>
        </w:p>
      </w:tc>
      <w:tc>
        <w:tcPr>
          <w:tcW w:w="2523" w:type="pct"/>
          <w:vMerge/>
          <w:tcBorders>
            <w:bottom w:val="single" w:sz="4" w:space="0" w:color="auto"/>
            <w:right w:val="single" w:sz="4" w:space="0" w:color="auto"/>
          </w:tcBorders>
          <w:vAlign w:val="center"/>
        </w:tcPr>
        <w:p w14:paraId="33222969" w14:textId="77777777" w:rsidR="00D7290D" w:rsidRPr="00606FF5" w:rsidRDefault="00D7290D" w:rsidP="00D7290D">
          <w:pPr>
            <w:tabs>
              <w:tab w:val="center" w:pos="4536"/>
              <w:tab w:val="right" w:pos="9072"/>
            </w:tabs>
            <w:jc w:val="center"/>
            <w:rPr>
              <w:b/>
              <w:color w:val="000000" w:themeColor="text1"/>
              <w:sz w:val="20"/>
              <w:szCs w:val="20"/>
            </w:rPr>
          </w:pPr>
        </w:p>
      </w:tc>
      <w:tc>
        <w:tcPr>
          <w:tcW w:w="765" w:type="pct"/>
          <w:tcBorders>
            <w:bottom w:val="single" w:sz="4" w:space="0" w:color="auto"/>
            <w:right w:val="single" w:sz="4" w:space="0" w:color="auto"/>
          </w:tcBorders>
          <w:vAlign w:val="center"/>
        </w:tcPr>
        <w:p w14:paraId="409B7DAE" w14:textId="77A78BAE" w:rsidR="00D7290D" w:rsidRDefault="00D7290D" w:rsidP="00D7290D">
          <w:pPr>
            <w:tabs>
              <w:tab w:val="center" w:pos="4536"/>
              <w:tab w:val="right" w:pos="9072"/>
            </w:tabs>
            <w:rPr>
              <w:b/>
              <w:color w:val="000000" w:themeColor="text1"/>
              <w:sz w:val="20"/>
              <w:szCs w:val="20"/>
            </w:rPr>
          </w:pPr>
          <w:r>
            <w:rPr>
              <w:b/>
              <w:color w:val="000000" w:themeColor="text1"/>
              <w:sz w:val="20"/>
              <w:szCs w:val="20"/>
            </w:rPr>
            <w:t>Yayın Tarihi</w:t>
          </w:r>
        </w:p>
      </w:tc>
      <w:tc>
        <w:tcPr>
          <w:tcW w:w="900" w:type="pct"/>
          <w:tcBorders>
            <w:left w:val="single" w:sz="4" w:space="0" w:color="auto"/>
            <w:bottom w:val="single" w:sz="4" w:space="0" w:color="auto"/>
          </w:tcBorders>
        </w:tcPr>
        <w:p w14:paraId="28316291" w14:textId="6EF7F69A" w:rsidR="00D7290D" w:rsidRPr="00D7290D" w:rsidRDefault="00D7290D" w:rsidP="00D7290D">
          <w:pPr>
            <w:jc w:val="center"/>
            <w:rPr>
              <w:color w:val="EE0000"/>
              <w:sz w:val="20"/>
              <w:szCs w:val="20"/>
            </w:rPr>
          </w:pPr>
          <w:r w:rsidRPr="00D7290D">
            <w:rPr>
              <w:sz w:val="20"/>
            </w:rPr>
            <w:t>07.08.2025</w:t>
          </w:r>
        </w:p>
      </w:tc>
    </w:tr>
    <w:tr w:rsidR="00D7290D" w14:paraId="51A3B14F" w14:textId="77777777" w:rsidTr="00444E6C">
      <w:trPr>
        <w:trHeight w:val="302"/>
      </w:trPr>
      <w:tc>
        <w:tcPr>
          <w:tcW w:w="812" w:type="pct"/>
          <w:vMerge/>
        </w:tcPr>
        <w:p w14:paraId="22CABCF0" w14:textId="77777777" w:rsidR="00D7290D" w:rsidRDefault="00D7290D" w:rsidP="00D7290D">
          <w:pPr>
            <w:pStyle w:val="stBilgi"/>
            <w:rPr>
              <w:b/>
              <w:color w:val="000000" w:themeColor="text1"/>
              <w:sz w:val="20"/>
              <w:szCs w:val="20"/>
            </w:rPr>
          </w:pPr>
        </w:p>
      </w:tc>
      <w:tc>
        <w:tcPr>
          <w:tcW w:w="2523" w:type="pct"/>
          <w:vMerge w:val="restart"/>
          <w:tcBorders>
            <w:right w:val="single" w:sz="4" w:space="0" w:color="auto"/>
          </w:tcBorders>
          <w:vAlign w:val="center"/>
        </w:tcPr>
        <w:p w14:paraId="56BF09FE" w14:textId="05B9D143" w:rsidR="00D7290D" w:rsidRPr="002B75A0" w:rsidRDefault="00D7290D" w:rsidP="00D7290D">
          <w:pPr>
            <w:pStyle w:val="stBilgi"/>
            <w:jc w:val="center"/>
            <w:rPr>
              <w:b/>
              <w:bCs/>
              <w:sz w:val="20"/>
              <w:szCs w:val="20"/>
            </w:rPr>
          </w:pPr>
          <w:r>
            <w:rPr>
              <w:rFonts w:asciiTheme="majorBidi" w:hAnsiTheme="majorBidi" w:cstheme="majorBidi"/>
              <w:b/>
              <w:bCs/>
              <w:sz w:val="20"/>
              <w:szCs w:val="20"/>
              <w:bdr w:val="none" w:sz="0" w:space="0" w:color="auto" w:frame="1"/>
            </w:rPr>
            <w:t>BUZDOLABI KULLANMA VE BAKIM TALİMATI</w:t>
          </w:r>
        </w:p>
      </w:tc>
      <w:tc>
        <w:tcPr>
          <w:tcW w:w="765" w:type="pct"/>
          <w:tcBorders>
            <w:right w:val="single" w:sz="4" w:space="0" w:color="auto"/>
          </w:tcBorders>
          <w:vAlign w:val="center"/>
        </w:tcPr>
        <w:p w14:paraId="79EF480F" w14:textId="5EDAB30D" w:rsidR="00D7290D" w:rsidRPr="00E96D48" w:rsidRDefault="00D7290D" w:rsidP="00D7290D">
          <w:pPr>
            <w:rPr>
              <w:b/>
              <w:color w:val="000000" w:themeColor="text1"/>
              <w:sz w:val="20"/>
              <w:szCs w:val="20"/>
            </w:rPr>
          </w:pPr>
          <w:r w:rsidRPr="00E96D48">
            <w:rPr>
              <w:b/>
              <w:color w:val="000000" w:themeColor="text1"/>
              <w:sz w:val="20"/>
              <w:szCs w:val="20"/>
            </w:rPr>
            <w:t>Revizyon No</w:t>
          </w:r>
        </w:p>
      </w:tc>
      <w:tc>
        <w:tcPr>
          <w:tcW w:w="900" w:type="pct"/>
          <w:tcBorders>
            <w:left w:val="single" w:sz="4" w:space="0" w:color="auto"/>
          </w:tcBorders>
        </w:tcPr>
        <w:p w14:paraId="6BAC7224" w14:textId="0CD5D498" w:rsidR="00D7290D" w:rsidRPr="00D7290D" w:rsidRDefault="00D7290D" w:rsidP="00D7290D">
          <w:pPr>
            <w:jc w:val="center"/>
            <w:rPr>
              <w:color w:val="EE0000"/>
              <w:sz w:val="20"/>
              <w:szCs w:val="20"/>
            </w:rPr>
          </w:pPr>
          <w:r w:rsidRPr="00D7290D">
            <w:rPr>
              <w:sz w:val="20"/>
            </w:rPr>
            <w:t>00</w:t>
          </w:r>
        </w:p>
      </w:tc>
    </w:tr>
    <w:tr w:rsidR="00D7290D" w14:paraId="5B6391D0" w14:textId="77777777" w:rsidTr="00444E6C">
      <w:trPr>
        <w:trHeight w:val="302"/>
      </w:trPr>
      <w:tc>
        <w:tcPr>
          <w:tcW w:w="812" w:type="pct"/>
          <w:vMerge/>
        </w:tcPr>
        <w:p w14:paraId="55F9B9D3" w14:textId="6C3930E2" w:rsidR="00D7290D" w:rsidRPr="00606FF5" w:rsidRDefault="00D7290D" w:rsidP="00D7290D">
          <w:pPr>
            <w:pStyle w:val="stBilgi"/>
            <w:rPr>
              <w:color w:val="000000" w:themeColor="text1"/>
            </w:rPr>
          </w:pPr>
        </w:p>
      </w:tc>
      <w:tc>
        <w:tcPr>
          <w:tcW w:w="2523" w:type="pct"/>
          <w:vMerge/>
          <w:tcBorders>
            <w:right w:val="single" w:sz="4" w:space="0" w:color="auto"/>
          </w:tcBorders>
          <w:vAlign w:val="center"/>
        </w:tcPr>
        <w:p w14:paraId="685AA493" w14:textId="38E77ED8" w:rsidR="00D7290D" w:rsidRPr="00606FF5" w:rsidRDefault="00D7290D" w:rsidP="00D7290D">
          <w:pPr>
            <w:pStyle w:val="stBilgi"/>
            <w:jc w:val="center"/>
            <w:rPr>
              <w:color w:val="000000" w:themeColor="text1"/>
            </w:rPr>
          </w:pPr>
        </w:p>
      </w:tc>
      <w:tc>
        <w:tcPr>
          <w:tcW w:w="765" w:type="pct"/>
          <w:tcBorders>
            <w:right w:val="single" w:sz="4" w:space="0" w:color="auto"/>
          </w:tcBorders>
          <w:vAlign w:val="center"/>
        </w:tcPr>
        <w:p w14:paraId="089D67C3" w14:textId="0713F249" w:rsidR="00D7290D" w:rsidRPr="00E96D48" w:rsidRDefault="00D7290D" w:rsidP="00D7290D">
          <w:pPr>
            <w:pStyle w:val="stBilgi"/>
            <w:rPr>
              <w:b/>
              <w:color w:val="000000" w:themeColor="text1"/>
              <w:sz w:val="20"/>
              <w:szCs w:val="20"/>
            </w:rPr>
          </w:pPr>
          <w:r w:rsidRPr="00E96D48">
            <w:rPr>
              <w:b/>
              <w:color w:val="000000" w:themeColor="text1"/>
              <w:sz w:val="20"/>
              <w:szCs w:val="20"/>
            </w:rPr>
            <w:t>Revizyon Tarihi</w:t>
          </w:r>
        </w:p>
      </w:tc>
      <w:tc>
        <w:tcPr>
          <w:tcW w:w="900" w:type="pct"/>
          <w:tcBorders>
            <w:left w:val="single" w:sz="4" w:space="0" w:color="auto"/>
          </w:tcBorders>
        </w:tcPr>
        <w:p w14:paraId="78687BD5" w14:textId="57F5EB30" w:rsidR="00D7290D" w:rsidRPr="00D7290D" w:rsidRDefault="00D7290D" w:rsidP="00D7290D">
          <w:pPr>
            <w:pStyle w:val="stBilgi"/>
            <w:jc w:val="center"/>
            <w:rPr>
              <w:color w:val="EE0000"/>
              <w:sz w:val="20"/>
              <w:szCs w:val="20"/>
            </w:rPr>
          </w:pPr>
          <w:r w:rsidRPr="00D7290D">
            <w:rPr>
              <w:sz w:val="20"/>
            </w:rPr>
            <w:t>-</w:t>
          </w:r>
        </w:p>
      </w:tc>
    </w:tr>
  </w:tbl>
  <w:p w14:paraId="0B521C8B" w14:textId="5415FA23" w:rsidR="009F6313" w:rsidRDefault="009F6313" w:rsidP="009F6313">
    <w:pPr>
      <w:pStyle w:val="stBilgi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0A1B5C" w14:textId="77777777" w:rsidR="00D7290D" w:rsidRDefault="00D7290D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520FFB"/>
    <w:multiLevelType w:val="multilevel"/>
    <w:tmpl w:val="CA42E7C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  <w:b/>
        <w:bCs w:val="0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  <w:b w:val="0"/>
      </w:rPr>
    </w:lvl>
  </w:abstractNum>
  <w:abstractNum w:abstractNumId="1" w15:restartNumberingAfterBreak="0">
    <w:nsid w:val="39540CB1"/>
    <w:multiLevelType w:val="multilevel"/>
    <w:tmpl w:val="31305248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 w:val="0"/>
      </w:rPr>
    </w:lvl>
  </w:abstractNum>
  <w:abstractNum w:abstractNumId="2" w15:restartNumberingAfterBreak="0">
    <w:nsid w:val="3CEC5C72"/>
    <w:multiLevelType w:val="hybridMultilevel"/>
    <w:tmpl w:val="6FDE10B0"/>
    <w:lvl w:ilvl="0" w:tplc="46129D3C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CD4BB3"/>
    <w:multiLevelType w:val="hybridMultilevel"/>
    <w:tmpl w:val="1A1E45B4"/>
    <w:lvl w:ilvl="0" w:tplc="52726F74">
      <w:start w:val="254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ACD12A0"/>
    <w:multiLevelType w:val="hybridMultilevel"/>
    <w:tmpl w:val="B27254B0"/>
    <w:lvl w:ilvl="0" w:tplc="097AD2D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35E3ABB"/>
    <w:multiLevelType w:val="hybridMultilevel"/>
    <w:tmpl w:val="9CC24590"/>
    <w:lvl w:ilvl="0" w:tplc="041F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8D2730E"/>
    <w:multiLevelType w:val="hybridMultilevel"/>
    <w:tmpl w:val="8556BE7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92733040">
    <w:abstractNumId w:val="4"/>
  </w:num>
  <w:num w:numId="2" w16cid:durableId="1176189539">
    <w:abstractNumId w:val="3"/>
  </w:num>
  <w:num w:numId="3" w16cid:durableId="403453270">
    <w:abstractNumId w:val="5"/>
  </w:num>
  <w:num w:numId="4" w16cid:durableId="1268582306">
    <w:abstractNumId w:val="6"/>
  </w:num>
  <w:num w:numId="5" w16cid:durableId="545727979">
    <w:abstractNumId w:val="2"/>
  </w:num>
  <w:num w:numId="6" w16cid:durableId="844903718">
    <w:abstractNumId w:val="1"/>
  </w:num>
  <w:num w:numId="7" w16cid:durableId="17503419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0MzM3NjYxMrM0NzJR0lEKTi0uzszPAykwrAUA5Q7zoiwAAAA="/>
  </w:docVars>
  <w:rsids>
    <w:rsidRoot w:val="006C026D"/>
    <w:rsid w:val="000055EC"/>
    <w:rsid w:val="00005684"/>
    <w:rsid w:val="00011378"/>
    <w:rsid w:val="00011BC6"/>
    <w:rsid w:val="00011CB8"/>
    <w:rsid w:val="00017000"/>
    <w:rsid w:val="00021367"/>
    <w:rsid w:val="00022015"/>
    <w:rsid w:val="000228C5"/>
    <w:rsid w:val="00034FFA"/>
    <w:rsid w:val="0003711D"/>
    <w:rsid w:val="000473C7"/>
    <w:rsid w:val="00052650"/>
    <w:rsid w:val="0005794F"/>
    <w:rsid w:val="00057DF3"/>
    <w:rsid w:val="00060562"/>
    <w:rsid w:val="0006084D"/>
    <w:rsid w:val="00061FBC"/>
    <w:rsid w:val="00064A16"/>
    <w:rsid w:val="0006585A"/>
    <w:rsid w:val="00067636"/>
    <w:rsid w:val="00071172"/>
    <w:rsid w:val="0007120F"/>
    <w:rsid w:val="00071B25"/>
    <w:rsid w:val="00071FFD"/>
    <w:rsid w:val="0007276B"/>
    <w:rsid w:val="00074BF4"/>
    <w:rsid w:val="0009417C"/>
    <w:rsid w:val="00094CC8"/>
    <w:rsid w:val="000B4691"/>
    <w:rsid w:val="000C1315"/>
    <w:rsid w:val="000C3A62"/>
    <w:rsid w:val="000C4488"/>
    <w:rsid w:val="000C59DD"/>
    <w:rsid w:val="000D0489"/>
    <w:rsid w:val="000D1297"/>
    <w:rsid w:val="000D653A"/>
    <w:rsid w:val="000D68B8"/>
    <w:rsid w:val="000E13E6"/>
    <w:rsid w:val="000E40B9"/>
    <w:rsid w:val="000E5F50"/>
    <w:rsid w:val="000E68F7"/>
    <w:rsid w:val="000E6A27"/>
    <w:rsid w:val="000F20FE"/>
    <w:rsid w:val="000F3E80"/>
    <w:rsid w:val="00100614"/>
    <w:rsid w:val="00106655"/>
    <w:rsid w:val="00117435"/>
    <w:rsid w:val="00117C9F"/>
    <w:rsid w:val="0012029B"/>
    <w:rsid w:val="00126CF6"/>
    <w:rsid w:val="00142A5B"/>
    <w:rsid w:val="00142AF6"/>
    <w:rsid w:val="001542B2"/>
    <w:rsid w:val="00154915"/>
    <w:rsid w:val="0016492A"/>
    <w:rsid w:val="00164ADE"/>
    <w:rsid w:val="00164F67"/>
    <w:rsid w:val="00170E57"/>
    <w:rsid w:val="00170F21"/>
    <w:rsid w:val="00172AED"/>
    <w:rsid w:val="0018598A"/>
    <w:rsid w:val="00186EBB"/>
    <w:rsid w:val="00190A04"/>
    <w:rsid w:val="00190BCB"/>
    <w:rsid w:val="00191A4E"/>
    <w:rsid w:val="0019487E"/>
    <w:rsid w:val="001A390C"/>
    <w:rsid w:val="001A3FAE"/>
    <w:rsid w:val="001B5910"/>
    <w:rsid w:val="001B5A5B"/>
    <w:rsid w:val="001C6A6D"/>
    <w:rsid w:val="001D0020"/>
    <w:rsid w:val="001D2836"/>
    <w:rsid w:val="001D2D56"/>
    <w:rsid w:val="001D644B"/>
    <w:rsid w:val="001D6627"/>
    <w:rsid w:val="001E6944"/>
    <w:rsid w:val="001F00B2"/>
    <w:rsid w:val="001F11E6"/>
    <w:rsid w:val="001F2E09"/>
    <w:rsid w:val="001F4BDF"/>
    <w:rsid w:val="001F6F47"/>
    <w:rsid w:val="00200D78"/>
    <w:rsid w:val="002012D0"/>
    <w:rsid w:val="002015F6"/>
    <w:rsid w:val="0020226F"/>
    <w:rsid w:val="00202A60"/>
    <w:rsid w:val="00204669"/>
    <w:rsid w:val="00204D8B"/>
    <w:rsid w:val="0020527A"/>
    <w:rsid w:val="00217929"/>
    <w:rsid w:val="002259D9"/>
    <w:rsid w:val="00230118"/>
    <w:rsid w:val="002310CC"/>
    <w:rsid w:val="00231C5D"/>
    <w:rsid w:val="00231FD8"/>
    <w:rsid w:val="00233398"/>
    <w:rsid w:val="00233D08"/>
    <w:rsid w:val="00240F5A"/>
    <w:rsid w:val="00251481"/>
    <w:rsid w:val="00251C4E"/>
    <w:rsid w:val="002615E5"/>
    <w:rsid w:val="00275367"/>
    <w:rsid w:val="0028049D"/>
    <w:rsid w:val="00286142"/>
    <w:rsid w:val="0028643F"/>
    <w:rsid w:val="00290566"/>
    <w:rsid w:val="00294DE1"/>
    <w:rsid w:val="00295112"/>
    <w:rsid w:val="0029728E"/>
    <w:rsid w:val="002B29A4"/>
    <w:rsid w:val="002B75A0"/>
    <w:rsid w:val="002C10A2"/>
    <w:rsid w:val="002C460A"/>
    <w:rsid w:val="002C4D73"/>
    <w:rsid w:val="002D0E7B"/>
    <w:rsid w:val="002D16B2"/>
    <w:rsid w:val="002D5B36"/>
    <w:rsid w:val="002E386F"/>
    <w:rsid w:val="002E43F9"/>
    <w:rsid w:val="002E5525"/>
    <w:rsid w:val="002E637E"/>
    <w:rsid w:val="002F513D"/>
    <w:rsid w:val="002F5B74"/>
    <w:rsid w:val="00300DB4"/>
    <w:rsid w:val="0030136C"/>
    <w:rsid w:val="00306E60"/>
    <w:rsid w:val="003072B0"/>
    <w:rsid w:val="00312843"/>
    <w:rsid w:val="0031531C"/>
    <w:rsid w:val="00335C9A"/>
    <w:rsid w:val="003410E0"/>
    <w:rsid w:val="00341A03"/>
    <w:rsid w:val="003427BF"/>
    <w:rsid w:val="003434DE"/>
    <w:rsid w:val="00344E12"/>
    <w:rsid w:val="0035539D"/>
    <w:rsid w:val="003603E0"/>
    <w:rsid w:val="003612E6"/>
    <w:rsid w:val="00363E19"/>
    <w:rsid w:val="00365D41"/>
    <w:rsid w:val="00367C71"/>
    <w:rsid w:val="00370198"/>
    <w:rsid w:val="00370BD3"/>
    <w:rsid w:val="00371023"/>
    <w:rsid w:val="00373E76"/>
    <w:rsid w:val="003758CA"/>
    <w:rsid w:val="00375BC4"/>
    <w:rsid w:val="00395935"/>
    <w:rsid w:val="003A2C08"/>
    <w:rsid w:val="003A2C4D"/>
    <w:rsid w:val="003A426B"/>
    <w:rsid w:val="003A6F9C"/>
    <w:rsid w:val="003B3D90"/>
    <w:rsid w:val="003B6450"/>
    <w:rsid w:val="003C130A"/>
    <w:rsid w:val="003D2CAF"/>
    <w:rsid w:val="003D56D8"/>
    <w:rsid w:val="003D7071"/>
    <w:rsid w:val="003D70C7"/>
    <w:rsid w:val="003F4344"/>
    <w:rsid w:val="004016D1"/>
    <w:rsid w:val="00402065"/>
    <w:rsid w:val="0040266F"/>
    <w:rsid w:val="00404351"/>
    <w:rsid w:val="0040520B"/>
    <w:rsid w:val="00410659"/>
    <w:rsid w:val="004129C4"/>
    <w:rsid w:val="00413AF1"/>
    <w:rsid w:val="0043023A"/>
    <w:rsid w:val="0043406F"/>
    <w:rsid w:val="00434088"/>
    <w:rsid w:val="004363A8"/>
    <w:rsid w:val="00443E6F"/>
    <w:rsid w:val="004447E5"/>
    <w:rsid w:val="00444EB6"/>
    <w:rsid w:val="00464F5D"/>
    <w:rsid w:val="00472B73"/>
    <w:rsid w:val="00472C8E"/>
    <w:rsid w:val="004739F4"/>
    <w:rsid w:val="00475A81"/>
    <w:rsid w:val="0047600C"/>
    <w:rsid w:val="004802C1"/>
    <w:rsid w:val="00481B71"/>
    <w:rsid w:val="00483C43"/>
    <w:rsid w:val="0048448D"/>
    <w:rsid w:val="00492901"/>
    <w:rsid w:val="00497FD1"/>
    <w:rsid w:val="004B0086"/>
    <w:rsid w:val="004B115A"/>
    <w:rsid w:val="004B1A96"/>
    <w:rsid w:val="004B64EA"/>
    <w:rsid w:val="004C14E1"/>
    <w:rsid w:val="004C282D"/>
    <w:rsid w:val="004D3DD9"/>
    <w:rsid w:val="004E0655"/>
    <w:rsid w:val="004E1CE7"/>
    <w:rsid w:val="004E66B6"/>
    <w:rsid w:val="004E7B62"/>
    <w:rsid w:val="004E7EB2"/>
    <w:rsid w:val="004F02DC"/>
    <w:rsid w:val="004F31D7"/>
    <w:rsid w:val="004F5115"/>
    <w:rsid w:val="004F678C"/>
    <w:rsid w:val="0050212F"/>
    <w:rsid w:val="005031F9"/>
    <w:rsid w:val="00507B8C"/>
    <w:rsid w:val="00507FEC"/>
    <w:rsid w:val="005100C5"/>
    <w:rsid w:val="005133F6"/>
    <w:rsid w:val="005172E7"/>
    <w:rsid w:val="00525267"/>
    <w:rsid w:val="00530516"/>
    <w:rsid w:val="005332D0"/>
    <w:rsid w:val="00534157"/>
    <w:rsid w:val="005366A5"/>
    <w:rsid w:val="00544831"/>
    <w:rsid w:val="00553855"/>
    <w:rsid w:val="005600C6"/>
    <w:rsid w:val="0056065B"/>
    <w:rsid w:val="00561565"/>
    <w:rsid w:val="00562617"/>
    <w:rsid w:val="00563E67"/>
    <w:rsid w:val="00564A50"/>
    <w:rsid w:val="005674FD"/>
    <w:rsid w:val="00572353"/>
    <w:rsid w:val="00576F27"/>
    <w:rsid w:val="00584D61"/>
    <w:rsid w:val="00585278"/>
    <w:rsid w:val="0059799A"/>
    <w:rsid w:val="005A24EC"/>
    <w:rsid w:val="005A446C"/>
    <w:rsid w:val="005A67D7"/>
    <w:rsid w:val="005B12DD"/>
    <w:rsid w:val="005B19C4"/>
    <w:rsid w:val="005B5A34"/>
    <w:rsid w:val="005C2114"/>
    <w:rsid w:val="005C4B28"/>
    <w:rsid w:val="005E059A"/>
    <w:rsid w:val="005E13BF"/>
    <w:rsid w:val="005E6B80"/>
    <w:rsid w:val="005F14AF"/>
    <w:rsid w:val="005F3B56"/>
    <w:rsid w:val="005F5DA8"/>
    <w:rsid w:val="005F607C"/>
    <w:rsid w:val="005F72DC"/>
    <w:rsid w:val="006018DD"/>
    <w:rsid w:val="00607338"/>
    <w:rsid w:val="006128DF"/>
    <w:rsid w:val="006166E9"/>
    <w:rsid w:val="00623B93"/>
    <w:rsid w:val="006305BF"/>
    <w:rsid w:val="0064038A"/>
    <w:rsid w:val="00641677"/>
    <w:rsid w:val="006432B3"/>
    <w:rsid w:val="00647723"/>
    <w:rsid w:val="006504BB"/>
    <w:rsid w:val="00660100"/>
    <w:rsid w:val="006604E6"/>
    <w:rsid w:val="00666856"/>
    <w:rsid w:val="00667E31"/>
    <w:rsid w:val="006707E0"/>
    <w:rsid w:val="00673D22"/>
    <w:rsid w:val="006740ED"/>
    <w:rsid w:val="0067661F"/>
    <w:rsid w:val="006805C8"/>
    <w:rsid w:val="006863E0"/>
    <w:rsid w:val="00686889"/>
    <w:rsid w:val="006874D5"/>
    <w:rsid w:val="00691CF7"/>
    <w:rsid w:val="00693C9E"/>
    <w:rsid w:val="00694319"/>
    <w:rsid w:val="00697E6C"/>
    <w:rsid w:val="006A7018"/>
    <w:rsid w:val="006B1AB3"/>
    <w:rsid w:val="006B63CB"/>
    <w:rsid w:val="006B7CF2"/>
    <w:rsid w:val="006C026D"/>
    <w:rsid w:val="006C1071"/>
    <w:rsid w:val="006C26B0"/>
    <w:rsid w:val="006C2FBF"/>
    <w:rsid w:val="006C45B2"/>
    <w:rsid w:val="006C4616"/>
    <w:rsid w:val="006C4826"/>
    <w:rsid w:val="006C6EE0"/>
    <w:rsid w:val="006D3082"/>
    <w:rsid w:val="006D3166"/>
    <w:rsid w:val="006E554D"/>
    <w:rsid w:val="006E554E"/>
    <w:rsid w:val="006F3A77"/>
    <w:rsid w:val="006F3F35"/>
    <w:rsid w:val="006F432D"/>
    <w:rsid w:val="006F57C6"/>
    <w:rsid w:val="006F6A04"/>
    <w:rsid w:val="00704D01"/>
    <w:rsid w:val="0070584E"/>
    <w:rsid w:val="007071AC"/>
    <w:rsid w:val="007073A7"/>
    <w:rsid w:val="00711854"/>
    <w:rsid w:val="00712D9F"/>
    <w:rsid w:val="00713CB0"/>
    <w:rsid w:val="00717D75"/>
    <w:rsid w:val="007217AD"/>
    <w:rsid w:val="007231A2"/>
    <w:rsid w:val="00723F2F"/>
    <w:rsid w:val="00730072"/>
    <w:rsid w:val="00733BAB"/>
    <w:rsid w:val="00735D47"/>
    <w:rsid w:val="00741331"/>
    <w:rsid w:val="00751D03"/>
    <w:rsid w:val="0075725C"/>
    <w:rsid w:val="007608AA"/>
    <w:rsid w:val="00762BCA"/>
    <w:rsid w:val="007655DA"/>
    <w:rsid w:val="007657AE"/>
    <w:rsid w:val="00767FD6"/>
    <w:rsid w:val="0077161F"/>
    <w:rsid w:val="00771F63"/>
    <w:rsid w:val="00774CFD"/>
    <w:rsid w:val="007750AE"/>
    <w:rsid w:val="007764A8"/>
    <w:rsid w:val="00777968"/>
    <w:rsid w:val="00782518"/>
    <w:rsid w:val="007921B0"/>
    <w:rsid w:val="00794264"/>
    <w:rsid w:val="007A1F8A"/>
    <w:rsid w:val="007A654A"/>
    <w:rsid w:val="007B2B42"/>
    <w:rsid w:val="007B47FF"/>
    <w:rsid w:val="007C0DBC"/>
    <w:rsid w:val="007C4AD2"/>
    <w:rsid w:val="007C718B"/>
    <w:rsid w:val="007C76E6"/>
    <w:rsid w:val="007E177D"/>
    <w:rsid w:val="007E2190"/>
    <w:rsid w:val="007E5032"/>
    <w:rsid w:val="007F27CF"/>
    <w:rsid w:val="007F2D07"/>
    <w:rsid w:val="007F4E32"/>
    <w:rsid w:val="00804192"/>
    <w:rsid w:val="008055B3"/>
    <w:rsid w:val="0080638C"/>
    <w:rsid w:val="00806F25"/>
    <w:rsid w:val="0080709D"/>
    <w:rsid w:val="00807603"/>
    <w:rsid w:val="00810C4D"/>
    <w:rsid w:val="00817CD6"/>
    <w:rsid w:val="00821626"/>
    <w:rsid w:val="0082618E"/>
    <w:rsid w:val="00831440"/>
    <w:rsid w:val="00831FBA"/>
    <w:rsid w:val="008334C5"/>
    <w:rsid w:val="00844AC2"/>
    <w:rsid w:val="0084558F"/>
    <w:rsid w:val="0085047B"/>
    <w:rsid w:val="00854CB6"/>
    <w:rsid w:val="0085788F"/>
    <w:rsid w:val="00866676"/>
    <w:rsid w:val="00872ADC"/>
    <w:rsid w:val="00873957"/>
    <w:rsid w:val="00875732"/>
    <w:rsid w:val="00877930"/>
    <w:rsid w:val="00877FF6"/>
    <w:rsid w:val="00880710"/>
    <w:rsid w:val="00891DC2"/>
    <w:rsid w:val="00892949"/>
    <w:rsid w:val="008969F7"/>
    <w:rsid w:val="008A5199"/>
    <w:rsid w:val="008C15FF"/>
    <w:rsid w:val="008D253B"/>
    <w:rsid w:val="008D46D5"/>
    <w:rsid w:val="008D4D11"/>
    <w:rsid w:val="008E00EA"/>
    <w:rsid w:val="008E0D45"/>
    <w:rsid w:val="008E3B1C"/>
    <w:rsid w:val="008F1F2C"/>
    <w:rsid w:val="009134E7"/>
    <w:rsid w:val="0091419A"/>
    <w:rsid w:val="0091518C"/>
    <w:rsid w:val="0092192A"/>
    <w:rsid w:val="00923104"/>
    <w:rsid w:val="00924A7B"/>
    <w:rsid w:val="0092566E"/>
    <w:rsid w:val="00927A67"/>
    <w:rsid w:val="009344AE"/>
    <w:rsid w:val="00936204"/>
    <w:rsid w:val="00936B61"/>
    <w:rsid w:val="009379A5"/>
    <w:rsid w:val="00953AC8"/>
    <w:rsid w:val="0095777C"/>
    <w:rsid w:val="00966F69"/>
    <w:rsid w:val="009713D1"/>
    <w:rsid w:val="00973731"/>
    <w:rsid w:val="00973B81"/>
    <w:rsid w:val="0098718D"/>
    <w:rsid w:val="0099313A"/>
    <w:rsid w:val="0099612F"/>
    <w:rsid w:val="00997763"/>
    <w:rsid w:val="00997B0C"/>
    <w:rsid w:val="009A0190"/>
    <w:rsid w:val="009A0AED"/>
    <w:rsid w:val="009A311C"/>
    <w:rsid w:val="009A40EF"/>
    <w:rsid w:val="009B0081"/>
    <w:rsid w:val="009B2C71"/>
    <w:rsid w:val="009D0EF7"/>
    <w:rsid w:val="009D5C8B"/>
    <w:rsid w:val="009D7E11"/>
    <w:rsid w:val="009E03E0"/>
    <w:rsid w:val="009E3CCE"/>
    <w:rsid w:val="009F11D6"/>
    <w:rsid w:val="009F55DA"/>
    <w:rsid w:val="009F6313"/>
    <w:rsid w:val="00A04B01"/>
    <w:rsid w:val="00A078D5"/>
    <w:rsid w:val="00A17559"/>
    <w:rsid w:val="00A21A86"/>
    <w:rsid w:val="00A25994"/>
    <w:rsid w:val="00A26FB3"/>
    <w:rsid w:val="00A30B73"/>
    <w:rsid w:val="00A31996"/>
    <w:rsid w:val="00A376D5"/>
    <w:rsid w:val="00A40E46"/>
    <w:rsid w:val="00A4273C"/>
    <w:rsid w:val="00A42FAA"/>
    <w:rsid w:val="00A44CAE"/>
    <w:rsid w:val="00A477F1"/>
    <w:rsid w:val="00A50377"/>
    <w:rsid w:val="00A512C3"/>
    <w:rsid w:val="00A558CE"/>
    <w:rsid w:val="00A60212"/>
    <w:rsid w:val="00A61677"/>
    <w:rsid w:val="00A63413"/>
    <w:rsid w:val="00A64926"/>
    <w:rsid w:val="00A6701E"/>
    <w:rsid w:val="00A67609"/>
    <w:rsid w:val="00A73DF0"/>
    <w:rsid w:val="00A76486"/>
    <w:rsid w:val="00A836A7"/>
    <w:rsid w:val="00A92086"/>
    <w:rsid w:val="00A96687"/>
    <w:rsid w:val="00AA2F49"/>
    <w:rsid w:val="00AA45CD"/>
    <w:rsid w:val="00AA4F7C"/>
    <w:rsid w:val="00AA5443"/>
    <w:rsid w:val="00AB07C6"/>
    <w:rsid w:val="00AB3E07"/>
    <w:rsid w:val="00AB5EEF"/>
    <w:rsid w:val="00AB79A1"/>
    <w:rsid w:val="00AC76B1"/>
    <w:rsid w:val="00AD0213"/>
    <w:rsid w:val="00AD1FE4"/>
    <w:rsid w:val="00AD7B1C"/>
    <w:rsid w:val="00AE0D45"/>
    <w:rsid w:val="00AE1777"/>
    <w:rsid w:val="00AE3B57"/>
    <w:rsid w:val="00AE5066"/>
    <w:rsid w:val="00AE735D"/>
    <w:rsid w:val="00AF0ABB"/>
    <w:rsid w:val="00AF45FE"/>
    <w:rsid w:val="00AF5355"/>
    <w:rsid w:val="00AF54BB"/>
    <w:rsid w:val="00B00CCE"/>
    <w:rsid w:val="00B03BB5"/>
    <w:rsid w:val="00B04125"/>
    <w:rsid w:val="00B04D2B"/>
    <w:rsid w:val="00B066EF"/>
    <w:rsid w:val="00B0794C"/>
    <w:rsid w:val="00B1232F"/>
    <w:rsid w:val="00B12F21"/>
    <w:rsid w:val="00B21E5C"/>
    <w:rsid w:val="00B25BA6"/>
    <w:rsid w:val="00B30447"/>
    <w:rsid w:val="00B326B7"/>
    <w:rsid w:val="00B3277D"/>
    <w:rsid w:val="00B359CD"/>
    <w:rsid w:val="00B37793"/>
    <w:rsid w:val="00B42586"/>
    <w:rsid w:val="00B43B4C"/>
    <w:rsid w:val="00B50182"/>
    <w:rsid w:val="00B513A5"/>
    <w:rsid w:val="00B5341B"/>
    <w:rsid w:val="00B535D9"/>
    <w:rsid w:val="00B65832"/>
    <w:rsid w:val="00B72907"/>
    <w:rsid w:val="00B73454"/>
    <w:rsid w:val="00B752DE"/>
    <w:rsid w:val="00B776DF"/>
    <w:rsid w:val="00B81A52"/>
    <w:rsid w:val="00B84A03"/>
    <w:rsid w:val="00B9157B"/>
    <w:rsid w:val="00BA2F8C"/>
    <w:rsid w:val="00BA5AA8"/>
    <w:rsid w:val="00BA66FB"/>
    <w:rsid w:val="00BB3011"/>
    <w:rsid w:val="00BC34FE"/>
    <w:rsid w:val="00BC48F6"/>
    <w:rsid w:val="00BD0CBF"/>
    <w:rsid w:val="00BD3192"/>
    <w:rsid w:val="00BD7298"/>
    <w:rsid w:val="00BE2914"/>
    <w:rsid w:val="00BE41D3"/>
    <w:rsid w:val="00BE60C7"/>
    <w:rsid w:val="00BE6FBA"/>
    <w:rsid w:val="00BF066E"/>
    <w:rsid w:val="00BF3454"/>
    <w:rsid w:val="00BF4507"/>
    <w:rsid w:val="00C01866"/>
    <w:rsid w:val="00C02C66"/>
    <w:rsid w:val="00C05EAF"/>
    <w:rsid w:val="00C06F6C"/>
    <w:rsid w:val="00C12B65"/>
    <w:rsid w:val="00C22CE1"/>
    <w:rsid w:val="00C30802"/>
    <w:rsid w:val="00C30A04"/>
    <w:rsid w:val="00C30C40"/>
    <w:rsid w:val="00C3416E"/>
    <w:rsid w:val="00C4794B"/>
    <w:rsid w:val="00C50380"/>
    <w:rsid w:val="00C61479"/>
    <w:rsid w:val="00C6279F"/>
    <w:rsid w:val="00C6452B"/>
    <w:rsid w:val="00C67B7E"/>
    <w:rsid w:val="00C7151F"/>
    <w:rsid w:val="00C770E9"/>
    <w:rsid w:val="00C80301"/>
    <w:rsid w:val="00C85CC8"/>
    <w:rsid w:val="00CB051E"/>
    <w:rsid w:val="00CB0E21"/>
    <w:rsid w:val="00CB18A9"/>
    <w:rsid w:val="00CB4A63"/>
    <w:rsid w:val="00CB5DF4"/>
    <w:rsid w:val="00CC0AA8"/>
    <w:rsid w:val="00CC2C16"/>
    <w:rsid w:val="00CD452C"/>
    <w:rsid w:val="00CE38DC"/>
    <w:rsid w:val="00CE4128"/>
    <w:rsid w:val="00CE466F"/>
    <w:rsid w:val="00CE58B6"/>
    <w:rsid w:val="00CE70B1"/>
    <w:rsid w:val="00CE7D4D"/>
    <w:rsid w:val="00CF507B"/>
    <w:rsid w:val="00D016BE"/>
    <w:rsid w:val="00D035EE"/>
    <w:rsid w:val="00D06F58"/>
    <w:rsid w:val="00D1148A"/>
    <w:rsid w:val="00D12BBB"/>
    <w:rsid w:val="00D25F21"/>
    <w:rsid w:val="00D329B4"/>
    <w:rsid w:val="00D33BC0"/>
    <w:rsid w:val="00D33EB8"/>
    <w:rsid w:val="00D37854"/>
    <w:rsid w:val="00D4179C"/>
    <w:rsid w:val="00D42D26"/>
    <w:rsid w:val="00D43FDA"/>
    <w:rsid w:val="00D46CFC"/>
    <w:rsid w:val="00D56D28"/>
    <w:rsid w:val="00D63E7C"/>
    <w:rsid w:val="00D66154"/>
    <w:rsid w:val="00D7290D"/>
    <w:rsid w:val="00D730DA"/>
    <w:rsid w:val="00D777F3"/>
    <w:rsid w:val="00D82520"/>
    <w:rsid w:val="00D86401"/>
    <w:rsid w:val="00D91AD6"/>
    <w:rsid w:val="00D94FC0"/>
    <w:rsid w:val="00D967AF"/>
    <w:rsid w:val="00D97535"/>
    <w:rsid w:val="00D97FC4"/>
    <w:rsid w:val="00DA2A05"/>
    <w:rsid w:val="00DA35A2"/>
    <w:rsid w:val="00DA5952"/>
    <w:rsid w:val="00DA5A99"/>
    <w:rsid w:val="00DB5B9D"/>
    <w:rsid w:val="00DB66C8"/>
    <w:rsid w:val="00DC4EB3"/>
    <w:rsid w:val="00DC4F55"/>
    <w:rsid w:val="00DE4180"/>
    <w:rsid w:val="00DE444F"/>
    <w:rsid w:val="00DF57C1"/>
    <w:rsid w:val="00DF637E"/>
    <w:rsid w:val="00DF6EC6"/>
    <w:rsid w:val="00E000C5"/>
    <w:rsid w:val="00E01AEA"/>
    <w:rsid w:val="00E035A6"/>
    <w:rsid w:val="00E066C9"/>
    <w:rsid w:val="00E17850"/>
    <w:rsid w:val="00E17CF9"/>
    <w:rsid w:val="00E270C1"/>
    <w:rsid w:val="00E4026E"/>
    <w:rsid w:val="00E421A5"/>
    <w:rsid w:val="00E44D0D"/>
    <w:rsid w:val="00E524F0"/>
    <w:rsid w:val="00E541E9"/>
    <w:rsid w:val="00E60655"/>
    <w:rsid w:val="00E62C52"/>
    <w:rsid w:val="00E85ED4"/>
    <w:rsid w:val="00E87DA9"/>
    <w:rsid w:val="00E91310"/>
    <w:rsid w:val="00E91E79"/>
    <w:rsid w:val="00E9229F"/>
    <w:rsid w:val="00E93234"/>
    <w:rsid w:val="00E95F1E"/>
    <w:rsid w:val="00E9619E"/>
    <w:rsid w:val="00E96D48"/>
    <w:rsid w:val="00E96D6C"/>
    <w:rsid w:val="00E97C5C"/>
    <w:rsid w:val="00EA2826"/>
    <w:rsid w:val="00EA4ED8"/>
    <w:rsid w:val="00EB07E2"/>
    <w:rsid w:val="00EB11BD"/>
    <w:rsid w:val="00EB1EED"/>
    <w:rsid w:val="00EC4EDA"/>
    <w:rsid w:val="00EC5B1C"/>
    <w:rsid w:val="00ED357D"/>
    <w:rsid w:val="00ED3D94"/>
    <w:rsid w:val="00EE21B8"/>
    <w:rsid w:val="00EE24AD"/>
    <w:rsid w:val="00EE3F67"/>
    <w:rsid w:val="00EE5948"/>
    <w:rsid w:val="00EF1E2A"/>
    <w:rsid w:val="00EF29BD"/>
    <w:rsid w:val="00EF3AFE"/>
    <w:rsid w:val="00EF5556"/>
    <w:rsid w:val="00F03765"/>
    <w:rsid w:val="00F058EF"/>
    <w:rsid w:val="00F11EBA"/>
    <w:rsid w:val="00F13C77"/>
    <w:rsid w:val="00F16305"/>
    <w:rsid w:val="00F27B16"/>
    <w:rsid w:val="00F3046C"/>
    <w:rsid w:val="00F30DCC"/>
    <w:rsid w:val="00F4095B"/>
    <w:rsid w:val="00F43E76"/>
    <w:rsid w:val="00F465A1"/>
    <w:rsid w:val="00F46715"/>
    <w:rsid w:val="00F56C2E"/>
    <w:rsid w:val="00F60AFB"/>
    <w:rsid w:val="00F63407"/>
    <w:rsid w:val="00F7322C"/>
    <w:rsid w:val="00F7664B"/>
    <w:rsid w:val="00F8426F"/>
    <w:rsid w:val="00F856B8"/>
    <w:rsid w:val="00F856DF"/>
    <w:rsid w:val="00F9120E"/>
    <w:rsid w:val="00F92686"/>
    <w:rsid w:val="00F93ECE"/>
    <w:rsid w:val="00F95F90"/>
    <w:rsid w:val="00FB3627"/>
    <w:rsid w:val="00FB4383"/>
    <w:rsid w:val="00FB4804"/>
    <w:rsid w:val="00FB7A07"/>
    <w:rsid w:val="00FC480A"/>
    <w:rsid w:val="00FC492D"/>
    <w:rsid w:val="00FC54C8"/>
    <w:rsid w:val="00FD0026"/>
    <w:rsid w:val="00FD2A2B"/>
    <w:rsid w:val="00FE0D40"/>
    <w:rsid w:val="00FE5F6D"/>
    <w:rsid w:val="00FF3FAD"/>
    <w:rsid w:val="00FF7A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C300321"/>
  <w15:docId w15:val="{B789FA2E-8130-46B1-8917-C8F40C1967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E43F9"/>
    <w:rPr>
      <w:sz w:val="24"/>
      <w:szCs w:val="24"/>
    </w:rPr>
  </w:style>
  <w:style w:type="paragraph" w:styleId="Balk1">
    <w:name w:val="heading 1"/>
    <w:basedOn w:val="Normal"/>
    <w:next w:val="Normal"/>
    <w:link w:val="Balk1Char"/>
    <w:qFormat/>
    <w:rsid w:val="004F5115"/>
    <w:pPr>
      <w:keepNext/>
      <w:outlineLvl w:val="0"/>
    </w:pPr>
    <w:rPr>
      <w:rFonts w:ascii="BookmanTurk" w:eastAsia="Times" w:hAnsi="BookmanTurk"/>
      <w:b/>
      <w:sz w:val="16"/>
      <w:szCs w:val="20"/>
    </w:rPr>
  </w:style>
  <w:style w:type="paragraph" w:styleId="Balk2">
    <w:name w:val="heading 2"/>
    <w:basedOn w:val="Normal"/>
    <w:next w:val="Normal"/>
    <w:link w:val="Balk2Char"/>
    <w:qFormat/>
    <w:rsid w:val="004F5115"/>
    <w:pPr>
      <w:keepNext/>
      <w:jc w:val="center"/>
      <w:outlineLvl w:val="1"/>
    </w:pPr>
    <w:rPr>
      <w:rFonts w:ascii="BookmanTurk" w:eastAsia="Times" w:hAnsi="BookmanTurk"/>
      <w:b/>
      <w:sz w:val="14"/>
      <w:szCs w:val="20"/>
    </w:rPr>
  </w:style>
  <w:style w:type="paragraph" w:styleId="Balk3">
    <w:name w:val="heading 3"/>
    <w:basedOn w:val="Normal"/>
    <w:next w:val="Normal"/>
    <w:link w:val="Balk3Char"/>
    <w:qFormat/>
    <w:rsid w:val="004F5115"/>
    <w:pPr>
      <w:keepNext/>
      <w:ind w:right="-250"/>
      <w:outlineLvl w:val="2"/>
    </w:pPr>
    <w:rPr>
      <w:rFonts w:ascii="BookmanTurk" w:eastAsia="Times" w:hAnsi="BookmanTurk"/>
      <w:b/>
      <w:sz w:val="16"/>
      <w:szCs w:val="20"/>
    </w:rPr>
  </w:style>
  <w:style w:type="paragraph" w:styleId="Balk5">
    <w:name w:val="heading 5"/>
    <w:basedOn w:val="Normal"/>
    <w:next w:val="Normal"/>
    <w:link w:val="Balk5Char"/>
    <w:qFormat/>
    <w:rsid w:val="004F5115"/>
    <w:pPr>
      <w:keepNext/>
      <w:ind w:right="-197"/>
      <w:outlineLvl w:val="4"/>
    </w:pPr>
    <w:rPr>
      <w:rFonts w:ascii="BookmanTurk" w:eastAsia="Times" w:hAnsi="BookmanTurk"/>
      <w:b/>
      <w:sz w:val="14"/>
      <w:szCs w:val="20"/>
    </w:rPr>
  </w:style>
  <w:style w:type="paragraph" w:styleId="Balk6">
    <w:name w:val="heading 6"/>
    <w:basedOn w:val="Normal"/>
    <w:next w:val="Normal"/>
    <w:link w:val="Balk6Char"/>
    <w:qFormat/>
    <w:rsid w:val="004F5115"/>
    <w:pPr>
      <w:keepNext/>
      <w:jc w:val="right"/>
      <w:outlineLvl w:val="5"/>
    </w:pPr>
    <w:rPr>
      <w:rFonts w:ascii="BookmanTurk" w:eastAsia="Times" w:hAnsi="BookmanTurk"/>
      <w:b/>
      <w:sz w:val="16"/>
      <w:szCs w:val="20"/>
    </w:rPr>
  </w:style>
  <w:style w:type="paragraph" w:styleId="Balk8">
    <w:name w:val="heading 8"/>
    <w:basedOn w:val="Normal"/>
    <w:next w:val="Normal"/>
    <w:link w:val="Balk8Char"/>
    <w:qFormat/>
    <w:rsid w:val="004F5115"/>
    <w:pPr>
      <w:keepNext/>
      <w:ind w:right="-108"/>
      <w:outlineLvl w:val="7"/>
    </w:pPr>
    <w:rPr>
      <w:rFonts w:ascii="BookmanTurk" w:eastAsia="Times" w:hAnsi="BookmanTurk"/>
      <w:b/>
      <w:sz w:val="16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semiHidden/>
    <w:rsid w:val="002F513D"/>
    <w:rPr>
      <w:rFonts w:ascii="Tahoma" w:hAnsi="Tahoma" w:cs="Tahoma"/>
      <w:sz w:val="16"/>
      <w:szCs w:val="16"/>
    </w:rPr>
  </w:style>
  <w:style w:type="paragraph" w:styleId="stBilgi">
    <w:name w:val="header"/>
    <w:aliases w:val="Char1"/>
    <w:basedOn w:val="Normal"/>
    <w:link w:val="stBilgiChar"/>
    <w:uiPriority w:val="99"/>
    <w:unhideWhenUsed/>
    <w:rsid w:val="009F6313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aliases w:val="Char1 Char"/>
    <w:basedOn w:val="VarsaylanParagrafYazTipi"/>
    <w:link w:val="stBilgi"/>
    <w:uiPriority w:val="99"/>
    <w:rsid w:val="009F6313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unhideWhenUsed/>
    <w:rsid w:val="009F6313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9F6313"/>
    <w:rPr>
      <w:sz w:val="24"/>
      <w:szCs w:val="24"/>
    </w:rPr>
  </w:style>
  <w:style w:type="table" w:styleId="TabloKlavuzu">
    <w:name w:val="Table Grid"/>
    <w:basedOn w:val="NormalTablo"/>
    <w:uiPriority w:val="39"/>
    <w:rsid w:val="0080760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basedOn w:val="VarsaylanParagrafYazTipi"/>
    <w:uiPriority w:val="99"/>
    <w:semiHidden/>
    <w:unhideWhenUsed/>
    <w:rsid w:val="00F465A1"/>
    <w:rPr>
      <w:color w:val="0000FF"/>
      <w:u w:val="single"/>
    </w:rPr>
  </w:style>
  <w:style w:type="paragraph" w:styleId="ListeParagraf">
    <w:name w:val="List Paragraph"/>
    <w:basedOn w:val="Normal"/>
    <w:uiPriority w:val="34"/>
    <w:qFormat/>
    <w:rsid w:val="001F11E6"/>
    <w:pPr>
      <w:ind w:left="720"/>
      <w:contextualSpacing/>
    </w:pPr>
  </w:style>
  <w:style w:type="character" w:customStyle="1" w:styleId="Balk1Char">
    <w:name w:val="Başlık 1 Char"/>
    <w:basedOn w:val="VarsaylanParagrafYazTipi"/>
    <w:link w:val="Balk1"/>
    <w:rsid w:val="004F5115"/>
    <w:rPr>
      <w:rFonts w:ascii="BookmanTurk" w:eastAsia="Times" w:hAnsi="BookmanTurk"/>
      <w:b/>
      <w:sz w:val="16"/>
    </w:rPr>
  </w:style>
  <w:style w:type="character" w:customStyle="1" w:styleId="Balk2Char">
    <w:name w:val="Başlık 2 Char"/>
    <w:basedOn w:val="VarsaylanParagrafYazTipi"/>
    <w:link w:val="Balk2"/>
    <w:rsid w:val="004F5115"/>
    <w:rPr>
      <w:rFonts w:ascii="BookmanTurk" w:eastAsia="Times" w:hAnsi="BookmanTurk"/>
      <w:b/>
      <w:sz w:val="14"/>
    </w:rPr>
  </w:style>
  <w:style w:type="character" w:customStyle="1" w:styleId="Balk3Char">
    <w:name w:val="Başlık 3 Char"/>
    <w:basedOn w:val="VarsaylanParagrafYazTipi"/>
    <w:link w:val="Balk3"/>
    <w:rsid w:val="004F5115"/>
    <w:rPr>
      <w:rFonts w:ascii="BookmanTurk" w:eastAsia="Times" w:hAnsi="BookmanTurk"/>
      <w:b/>
      <w:sz w:val="16"/>
    </w:rPr>
  </w:style>
  <w:style w:type="character" w:customStyle="1" w:styleId="Balk5Char">
    <w:name w:val="Başlık 5 Char"/>
    <w:basedOn w:val="VarsaylanParagrafYazTipi"/>
    <w:link w:val="Balk5"/>
    <w:rsid w:val="004F5115"/>
    <w:rPr>
      <w:rFonts w:ascii="BookmanTurk" w:eastAsia="Times" w:hAnsi="BookmanTurk"/>
      <w:b/>
      <w:sz w:val="14"/>
    </w:rPr>
  </w:style>
  <w:style w:type="character" w:customStyle="1" w:styleId="Balk6Char">
    <w:name w:val="Başlık 6 Char"/>
    <w:basedOn w:val="VarsaylanParagrafYazTipi"/>
    <w:link w:val="Balk6"/>
    <w:rsid w:val="004F5115"/>
    <w:rPr>
      <w:rFonts w:ascii="BookmanTurk" w:eastAsia="Times" w:hAnsi="BookmanTurk"/>
      <w:b/>
      <w:sz w:val="16"/>
    </w:rPr>
  </w:style>
  <w:style w:type="character" w:customStyle="1" w:styleId="Balk8Char">
    <w:name w:val="Başlık 8 Char"/>
    <w:basedOn w:val="VarsaylanParagrafYazTipi"/>
    <w:link w:val="Balk8"/>
    <w:rsid w:val="004F5115"/>
    <w:rPr>
      <w:rFonts w:ascii="BookmanTurk" w:eastAsia="Times" w:hAnsi="BookmanTurk"/>
      <w:b/>
      <w:sz w:val="16"/>
    </w:rPr>
  </w:style>
  <w:style w:type="table" w:customStyle="1" w:styleId="TabloKlavuzu1">
    <w:name w:val="Tablo Kılavuzu1"/>
    <w:basedOn w:val="NormalTablo"/>
    <w:next w:val="TabloKlavuzu"/>
    <w:uiPriority w:val="99"/>
    <w:rsid w:val="003072B0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GvdeMetni">
    <w:name w:val="Body Text"/>
    <w:basedOn w:val="Normal"/>
    <w:link w:val="GvdeMetniChar"/>
    <w:uiPriority w:val="99"/>
    <w:rsid w:val="003072B0"/>
    <w:rPr>
      <w:rFonts w:eastAsia="Calibri"/>
      <w:sz w:val="28"/>
      <w:szCs w:val="20"/>
      <w:lang w:eastAsia="en-US"/>
    </w:rPr>
  </w:style>
  <w:style w:type="character" w:customStyle="1" w:styleId="GvdeMetniChar">
    <w:name w:val="Gövde Metni Char"/>
    <w:basedOn w:val="VarsaylanParagrafYazTipi"/>
    <w:link w:val="GvdeMetni"/>
    <w:uiPriority w:val="99"/>
    <w:rsid w:val="003072B0"/>
    <w:rPr>
      <w:rFonts w:eastAsia="Calibri"/>
      <w:sz w:val="2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588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6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34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32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1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5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0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953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70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38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58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7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38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25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24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5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3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08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9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11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 bwMode="auto">
        <a:noFill/>
        <a:ln w="9525">
          <a:solidFill>
            <a:srgbClr val="000000"/>
          </a:solidFill>
          <a:round/>
          <a:headEnd/>
          <a:tailEnd type="triangle" w="med" len="med"/>
        </a:ln>
        <a:extLst>
          <a:ext uri="{909E8E84-426E-40DD-AFC4-6F175D3DCCD1}">
            <a14:hiddenFill xmlns:a14="http://schemas.microsoft.com/office/drawing/2010/main">
              <a:noFill/>
            </a14:hiddenFill>
          </a:ext>
        </a:extLst>
      </a:spPr>
      <a:bodyPr/>
      <a:lstStyle/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5BB7A63-CE38-47AF-A33A-911730C260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4</Words>
  <Characters>1225</Characters>
  <Application>Microsoft Office Word</Application>
  <DocSecurity>0</DocSecurity>
  <Lines>10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MAU_666-PRS_01-Eğitim Prosesi</vt:lpstr>
    </vt:vector>
  </TitlesOfParts>
  <Company>rize üniversitesi</Company>
  <LinksUpToDate>false</LinksUpToDate>
  <CharactersWithSpaces>1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U_666-PRS_01-Eğitim Prosesi</dc:title>
  <dc:creator>MAÜ KALİTE KOORDİNATÖRLÜĞÜ</dc:creator>
  <cp:keywords>İç Kontrol</cp:keywords>
  <cp:lastModifiedBy>Feyza Üstünel</cp:lastModifiedBy>
  <cp:revision>3</cp:revision>
  <cp:lastPrinted>2019-04-17T09:26:00Z</cp:lastPrinted>
  <dcterms:created xsi:type="dcterms:W3CDTF">2025-08-07T13:03:00Z</dcterms:created>
  <dcterms:modified xsi:type="dcterms:W3CDTF">2025-08-12T08:30:00Z</dcterms:modified>
</cp:coreProperties>
</file>